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48CF8" w14:textId="38FC4BB9" w:rsidR="009C5E0E" w:rsidRDefault="009C5E0E" w:rsidP="009C5E0E">
      <w:pPr>
        <w:pStyle w:val="Heading1"/>
        <w:jc w:val="center"/>
      </w:pPr>
      <w:r w:rsidRPr="009C5E0E">
        <w:t>Lab: Text Processing</w:t>
      </w:r>
    </w:p>
    <w:p w14:paraId="1A558B52" w14:textId="301745C4" w:rsidR="0025761E" w:rsidRPr="00286D65" w:rsidRDefault="00286D65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286D65">
        <w:rPr>
          <w:sz w:val="24"/>
          <w:szCs w:val="24"/>
        </w:rPr>
        <w:t>S</w:t>
      </w:r>
      <w:r w:rsidR="0025761E" w:rsidRPr="00286D65">
        <w:rPr>
          <w:sz w:val="24"/>
          <w:szCs w:val="24"/>
        </w:rPr>
        <w:t xml:space="preserve">ubmit your solutions in the </w:t>
      </w:r>
      <w:r w:rsidR="0025761E" w:rsidRPr="00286D65">
        <w:rPr>
          <w:noProof/>
          <w:sz w:val="24"/>
          <w:szCs w:val="24"/>
        </w:rPr>
        <w:t xml:space="preserve">SoftUni </w:t>
      </w:r>
      <w:r w:rsidR="0025761E" w:rsidRPr="00286D65">
        <w:rPr>
          <w:sz w:val="24"/>
          <w:szCs w:val="24"/>
        </w:rPr>
        <w:t xml:space="preserve">judge system at: </w:t>
      </w:r>
      <w:hyperlink r:id="rId8" w:history="1">
        <w:r w:rsidR="00A102C9" w:rsidRPr="00286D65">
          <w:rPr>
            <w:rStyle w:val="Hyperlink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AB370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0C90B6" w14:textId="77777777" w:rsidR="00AB370E" w:rsidRDefault="00AB370E" w:rsidP="008068A2">
      <w:pPr>
        <w:spacing w:after="0" w:line="240" w:lineRule="auto"/>
      </w:pPr>
      <w:r>
        <w:separator/>
      </w:r>
    </w:p>
  </w:endnote>
  <w:endnote w:type="continuationSeparator" w:id="0">
    <w:p w14:paraId="340A817F" w14:textId="77777777" w:rsidR="00AB370E" w:rsidRDefault="00AB37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E7A682" w14:textId="77777777" w:rsidR="004E4C1E" w:rsidRDefault="00000000" w:rsidP="004E4C1E">
    <w:pPr>
      <w:pStyle w:val="Footer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77DC6" w14:textId="77777777" w:rsidR="00AB370E" w:rsidRDefault="00AB370E" w:rsidP="008068A2">
      <w:pPr>
        <w:spacing w:after="0" w:line="240" w:lineRule="auto"/>
      </w:pPr>
      <w:r>
        <w:separator/>
      </w:r>
    </w:p>
  </w:footnote>
  <w:footnote w:type="continuationSeparator" w:id="0">
    <w:p w14:paraId="2785E0F4" w14:textId="77777777" w:rsidR="00AB370E" w:rsidRDefault="00AB37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A296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86D65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B370E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35C78"/>
  </w:style>
  <w:style w:type="character" w:styleId="UnresolvedMention">
    <w:name w:val="Unresolved Mention"/>
    <w:basedOn w:val="DefaultParagraphFont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05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25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37</cp:revision>
  <cp:lastPrinted>2023-12-06T11:45:00Z</cp:lastPrinted>
  <dcterms:created xsi:type="dcterms:W3CDTF">2019-11-12T12:29:00Z</dcterms:created>
  <dcterms:modified xsi:type="dcterms:W3CDTF">2024-04-17T12:49:00Z</dcterms:modified>
  <cp:category>programming; education; software engineering; software development</cp:category>
</cp:coreProperties>
</file>